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2</w:t>
      </w:r>
      <w:r>
        <w:rPr>
          <w:rFonts w:hint="eastAsia" w:ascii="Times New Roman" w:hAnsi="Times New Roman" w:cs="Times New Roman"/>
          <w:b/>
          <w:bCs/>
          <w:sz w:val="32"/>
          <w:szCs w:val="32"/>
        </w:rPr>
        <w:t>nd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Software Engineering Homework</w:t>
      </w:r>
    </w:p>
    <w:p>
      <w:pPr>
        <w:pStyle w:val="6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hint="eastAsia" w:ascii="Times New Roman" w:hAnsi="Times New Roman" w:cs="Times New Roman"/>
          <w:sz w:val="24"/>
          <w:szCs w:val="24"/>
        </w:rPr>
        <w:t>De</w:t>
      </w:r>
      <w:r>
        <w:rPr>
          <w:rFonts w:ascii="Times New Roman" w:hAnsi="Times New Roman" w:cs="Times New Roman"/>
          <w:sz w:val="24"/>
          <w:szCs w:val="24"/>
        </w:rPr>
        <w:t>sign your software based on the Class Diagram. Note that:</w:t>
      </w:r>
    </w:p>
    <w:p>
      <w:pPr>
        <w:pStyle w:val="6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supposed to briefly explain your diagrams, in addition to just putting Class diagrams in the homework.</w:t>
      </w:r>
    </w:p>
    <w:p>
      <w:pPr>
        <w:pStyle w:val="6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OK to add, modify, or delete Class in the future. In other words, your Class diagrams are not necessarily the final version.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 </w:t>
      </w:r>
    </w:p>
    <w:p>
      <w:pPr>
        <w:pStyle w:val="6"/>
        <w:numPr>
          <w:ilvl w:val="0"/>
          <w:numId w:val="0"/>
        </w:numPr>
        <w:rPr>
          <w:rFonts w:ascii="Times New Roman" w:hAnsi="Times New Roman" w:cs="Times New Roman"/>
          <w:sz w:val="24"/>
          <w:szCs w:val="24"/>
        </w:rPr>
      </w:pP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default" w:eastAsiaTheme="minorEastAsia"/>
          <w:lang w:val="en-US" w:eastAsia="zh-CN"/>
        </w:rPr>
      </w:pP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default" w:eastAsiaTheme="minorEastAsia"/>
          <w:lang w:val="en-US" w:eastAsia="zh-CN"/>
        </w:rPr>
      </w:pP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类图中展示六个类和4个接口，其中Main类调用Setting_Londness接口来调节游戏音量，使用FlashScreen类来展示进入应用的画面，Game表示正式进入游戏。Setting_Difficulty接口可以调整游戏难度，Create_Symbol和Create_Data接口能随机生成符号和数字，并被Grade类调用。Grade类专门用于计算所得分数，并对游戏最终结果判定。Bald Miner类能根据获取的游戏难度调整任务的运行速度和游戏剩余时间。GameCanvas可以加载游戏的背景页面，并根据机型调节页面大小。</w:t>
      </w:r>
    </w:p>
    <w:p>
      <w:pPr>
        <w:pStyle w:val="6"/>
        <w:numPr>
          <w:ilvl w:val="0"/>
          <w:numId w:val="0"/>
        </w:numPr>
        <w:spacing w:after="160" w:line="259" w:lineRule="auto"/>
        <w:contextualSpacing/>
        <w:rPr>
          <w:rFonts w:hint="default"/>
          <w:lang w:val="en-US" w:eastAsia="zh-CN"/>
        </w:rPr>
      </w:pPr>
      <w:r>
        <w:drawing>
          <wp:inline distT="0" distB="0" distL="114300" distR="114300">
            <wp:extent cx="5480685" cy="4086225"/>
            <wp:effectExtent l="0" t="0" r="5715" b="133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0685" cy="408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F0703F6"/>
    <w:multiLevelType w:val="multilevel"/>
    <w:tmpl w:val="7F0703F6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72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NDQwNjK1MDOyMDRS0lEKTi0uzszPAykwrgUAtwWDniwAAAA="/>
  </w:docVars>
  <w:rsids>
    <w:rsidRoot w:val="0017672E"/>
    <w:rsid w:val="00053ECF"/>
    <w:rsid w:val="00082FBE"/>
    <w:rsid w:val="00090E56"/>
    <w:rsid w:val="00092C67"/>
    <w:rsid w:val="00136E99"/>
    <w:rsid w:val="001456C8"/>
    <w:rsid w:val="00175463"/>
    <w:rsid w:val="0017672E"/>
    <w:rsid w:val="001918CD"/>
    <w:rsid w:val="0021308C"/>
    <w:rsid w:val="00237E44"/>
    <w:rsid w:val="0026693A"/>
    <w:rsid w:val="002678A3"/>
    <w:rsid w:val="002679F4"/>
    <w:rsid w:val="00275DFB"/>
    <w:rsid w:val="00283763"/>
    <w:rsid w:val="003A7459"/>
    <w:rsid w:val="003C4F56"/>
    <w:rsid w:val="00430D30"/>
    <w:rsid w:val="0043155C"/>
    <w:rsid w:val="00482605"/>
    <w:rsid w:val="004C0DE6"/>
    <w:rsid w:val="004C39EE"/>
    <w:rsid w:val="00504E4E"/>
    <w:rsid w:val="00525554"/>
    <w:rsid w:val="00532D5A"/>
    <w:rsid w:val="005A78D5"/>
    <w:rsid w:val="005B388E"/>
    <w:rsid w:val="005C75C9"/>
    <w:rsid w:val="0067040A"/>
    <w:rsid w:val="00672B34"/>
    <w:rsid w:val="006B12D5"/>
    <w:rsid w:val="006B5FE4"/>
    <w:rsid w:val="006C1ED9"/>
    <w:rsid w:val="006F5573"/>
    <w:rsid w:val="006F58D2"/>
    <w:rsid w:val="007507E0"/>
    <w:rsid w:val="007A2EC9"/>
    <w:rsid w:val="007B7BD7"/>
    <w:rsid w:val="007C34FD"/>
    <w:rsid w:val="00875633"/>
    <w:rsid w:val="008B4686"/>
    <w:rsid w:val="008C138B"/>
    <w:rsid w:val="008E61C8"/>
    <w:rsid w:val="00914538"/>
    <w:rsid w:val="00977333"/>
    <w:rsid w:val="00A6295F"/>
    <w:rsid w:val="00A72338"/>
    <w:rsid w:val="00AA32E5"/>
    <w:rsid w:val="00B00175"/>
    <w:rsid w:val="00B1363A"/>
    <w:rsid w:val="00B13EAF"/>
    <w:rsid w:val="00B47D81"/>
    <w:rsid w:val="00B50222"/>
    <w:rsid w:val="00B6181B"/>
    <w:rsid w:val="00B64E21"/>
    <w:rsid w:val="00B937F4"/>
    <w:rsid w:val="00BB7001"/>
    <w:rsid w:val="00C1506F"/>
    <w:rsid w:val="00C15AA0"/>
    <w:rsid w:val="00C31095"/>
    <w:rsid w:val="00C323D1"/>
    <w:rsid w:val="00C607D4"/>
    <w:rsid w:val="00C85C0A"/>
    <w:rsid w:val="00CB633F"/>
    <w:rsid w:val="00D151F4"/>
    <w:rsid w:val="00D27D49"/>
    <w:rsid w:val="00D76CD0"/>
    <w:rsid w:val="00D776D8"/>
    <w:rsid w:val="00DD10DE"/>
    <w:rsid w:val="00DE689B"/>
    <w:rsid w:val="00DF5308"/>
    <w:rsid w:val="00E36E36"/>
    <w:rsid w:val="00E60CF1"/>
    <w:rsid w:val="00E65B4E"/>
    <w:rsid w:val="00E66CE1"/>
    <w:rsid w:val="00E950C6"/>
    <w:rsid w:val="00EC3C23"/>
    <w:rsid w:val="00EC4695"/>
    <w:rsid w:val="00EF333A"/>
    <w:rsid w:val="00F14C87"/>
    <w:rsid w:val="00F21BC7"/>
    <w:rsid w:val="00F34C6A"/>
    <w:rsid w:val="00F74D05"/>
    <w:rsid w:val="00F77599"/>
    <w:rsid w:val="00F819B7"/>
    <w:rsid w:val="00FB269F"/>
    <w:rsid w:val="00FC7E5E"/>
    <w:rsid w:val="00FE7072"/>
    <w:rsid w:val="1F764A21"/>
    <w:rsid w:val="1FEA5A85"/>
    <w:rsid w:val="2B37389D"/>
    <w:rsid w:val="76D64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3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5">
    <w:name w:val="Hyperlink"/>
    <w:basedOn w:val="3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customStyle="1" w:styleId="7">
    <w:name w:val="Unresolved Mention"/>
    <w:basedOn w:val="3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50</Words>
  <Characters>286</Characters>
  <Lines>2</Lines>
  <Paragraphs>1</Paragraphs>
  <TotalTime>927</TotalTime>
  <ScaleCrop>false</ScaleCrop>
  <LinksUpToDate>false</LinksUpToDate>
  <CharactersWithSpaces>335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7T16:50:00Z</dcterms:created>
  <dc:creator>Xueyuan</dc:creator>
  <cp:lastModifiedBy>King</cp:lastModifiedBy>
  <dcterms:modified xsi:type="dcterms:W3CDTF">2021-11-09T05:44:57Z</dcterms:modified>
  <cp:revision>8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AF8AD32346EE4E9D97AB157C6210C12C</vt:lpwstr>
  </property>
</Properties>
</file>